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323E4F" w:themeFill="text2" w:themeFillShade="BF"/>
        <w:tblLook w:val="04A0" w:firstRow="1" w:lastRow="0" w:firstColumn="1" w:lastColumn="0" w:noHBand="0" w:noVBand="1"/>
      </w:tblPr>
      <w:tblGrid>
        <w:gridCol w:w="265"/>
        <w:gridCol w:w="2160"/>
        <w:gridCol w:w="4230"/>
        <w:gridCol w:w="8190"/>
        <w:gridCol w:w="265"/>
      </w:tblGrid>
      <w:tr w:rsidR="00B55535" w:rsidRPr="00B55535" w14:paraId="0D41CAD5" w14:textId="77777777" w:rsidTr="009F62D8">
        <w:tc>
          <w:tcPr>
            <w:tcW w:w="265" w:type="dxa"/>
            <w:tcBorders>
              <w:top w:val="single" w:sz="4" w:space="0" w:color="auto"/>
              <w:left w:val="single" w:sz="4" w:space="0" w:color="auto"/>
            </w:tcBorders>
            <w:shd w:val="clear" w:color="auto" w:fill="323E4F" w:themeFill="text2" w:themeFillShade="BF"/>
          </w:tcPr>
          <w:p w14:paraId="33AE35F6" w14:textId="77777777" w:rsidR="00B55535" w:rsidRPr="00B55535" w:rsidRDefault="00B55535" w:rsidP="00472514">
            <w:pPr>
              <w:rPr>
                <w:sz w:val="10"/>
                <w:szCs w:val="10"/>
              </w:rPr>
            </w:pPr>
            <w:bookmarkStart w:id="0" w:name="_GoBack"/>
            <w:bookmarkEnd w:id="0"/>
          </w:p>
        </w:tc>
        <w:tc>
          <w:tcPr>
            <w:tcW w:w="2160" w:type="dxa"/>
            <w:tcBorders>
              <w:top w:val="single" w:sz="4" w:space="0" w:color="auto"/>
            </w:tcBorders>
            <w:shd w:val="clear" w:color="auto" w:fill="323E4F" w:themeFill="text2" w:themeFillShade="BF"/>
          </w:tcPr>
          <w:p w14:paraId="3D58F3B6" w14:textId="77777777" w:rsidR="00B55535" w:rsidRPr="00B55535" w:rsidRDefault="00B55535" w:rsidP="00472514">
            <w:pPr>
              <w:rPr>
                <w:sz w:val="10"/>
                <w:szCs w:val="10"/>
              </w:rPr>
            </w:pPr>
          </w:p>
        </w:tc>
        <w:tc>
          <w:tcPr>
            <w:tcW w:w="4230" w:type="dxa"/>
            <w:tcBorders>
              <w:top w:val="single" w:sz="4" w:space="0" w:color="auto"/>
            </w:tcBorders>
            <w:shd w:val="clear" w:color="auto" w:fill="323E4F" w:themeFill="text2" w:themeFillShade="BF"/>
          </w:tcPr>
          <w:p w14:paraId="188A62B0" w14:textId="77777777" w:rsidR="00B55535" w:rsidRPr="00B55535" w:rsidRDefault="00B55535" w:rsidP="00472514">
            <w:pPr>
              <w:rPr>
                <w:sz w:val="10"/>
                <w:szCs w:val="10"/>
              </w:rPr>
            </w:pPr>
          </w:p>
        </w:tc>
        <w:tc>
          <w:tcPr>
            <w:tcW w:w="8190" w:type="dxa"/>
            <w:tcBorders>
              <w:top w:val="single" w:sz="4" w:space="0" w:color="auto"/>
            </w:tcBorders>
            <w:shd w:val="clear" w:color="auto" w:fill="323E4F" w:themeFill="text2" w:themeFillShade="BF"/>
          </w:tcPr>
          <w:p w14:paraId="0FF8BE0D" w14:textId="77777777" w:rsidR="00B55535" w:rsidRPr="00B55535" w:rsidRDefault="00B55535" w:rsidP="00472514">
            <w:pPr>
              <w:rPr>
                <w:sz w:val="10"/>
                <w:szCs w:val="10"/>
              </w:rPr>
            </w:pPr>
          </w:p>
        </w:tc>
        <w:tc>
          <w:tcPr>
            <w:tcW w:w="265" w:type="dxa"/>
            <w:tcBorders>
              <w:top w:val="single" w:sz="4" w:space="0" w:color="auto"/>
              <w:right w:val="single" w:sz="4" w:space="0" w:color="auto"/>
            </w:tcBorders>
            <w:shd w:val="clear" w:color="auto" w:fill="323E4F" w:themeFill="text2" w:themeFillShade="BF"/>
          </w:tcPr>
          <w:p w14:paraId="549FB078" w14:textId="77777777" w:rsidR="00B55535" w:rsidRPr="00B55535" w:rsidRDefault="00B55535" w:rsidP="00472514">
            <w:pPr>
              <w:rPr>
                <w:sz w:val="10"/>
                <w:szCs w:val="10"/>
              </w:rPr>
            </w:pPr>
          </w:p>
        </w:tc>
      </w:tr>
      <w:tr w:rsidR="007032A9" w14:paraId="7136591C" w14:textId="77777777" w:rsidTr="009F62D8">
        <w:trPr>
          <w:trHeight w:val="2042"/>
        </w:trPr>
        <w:tc>
          <w:tcPr>
            <w:tcW w:w="265" w:type="dxa"/>
            <w:tcBorders>
              <w:left w:val="single" w:sz="4" w:space="0" w:color="auto"/>
            </w:tcBorders>
            <w:shd w:val="clear" w:color="auto" w:fill="323E4F" w:themeFill="text2" w:themeFillShade="BF"/>
          </w:tcPr>
          <w:p w14:paraId="572B42F9" w14:textId="77777777" w:rsidR="00B55535" w:rsidRDefault="00B55535" w:rsidP="00472514"/>
        </w:tc>
        <w:tc>
          <w:tcPr>
            <w:tcW w:w="2160" w:type="dxa"/>
            <w:shd w:val="clear" w:color="auto" w:fill="auto"/>
            <w:vAlign w:val="center"/>
          </w:tcPr>
          <w:p w14:paraId="31B538AE" w14:textId="3F11C73D" w:rsidR="00B55535" w:rsidRDefault="00B55535" w:rsidP="007032A9">
            <w:pPr>
              <w:jc w:val="center"/>
            </w:pPr>
            <w:r w:rsidRPr="00B55535">
              <w:rPr>
                <w:rFonts w:ascii="Calibri" w:eastAsia="Times New Roman" w:hAnsi="Calibri" w:cs="Calibri"/>
                <w:color w:val="000000"/>
              </w:rPr>
              <w:t>Company</w:t>
            </w:r>
            <w:r w:rsidRPr="00B55535">
              <w:rPr>
                <w:rFonts w:ascii="Calibri" w:eastAsia="Times New Roman" w:hAnsi="Calibri" w:cs="Calibri"/>
                <w:color w:val="000000"/>
              </w:rPr>
              <w:br/>
              <w:t>Logo</w:t>
            </w:r>
          </w:p>
        </w:tc>
        <w:tc>
          <w:tcPr>
            <w:tcW w:w="4230" w:type="dxa"/>
            <w:shd w:val="clear" w:color="auto" w:fill="323E4F" w:themeFill="text2" w:themeFillShade="BF"/>
            <w:vAlign w:val="center"/>
          </w:tcPr>
          <w:p w14:paraId="104C261C" w14:textId="46CB39FD" w:rsidR="00B55535" w:rsidRPr="00B55535" w:rsidRDefault="00B55535" w:rsidP="00472514">
            <w:pPr>
              <w:rPr>
                <w:rFonts w:ascii="Tahoma" w:hAnsi="Tahoma" w:cs="Tahoma"/>
              </w:rPr>
            </w:pPr>
            <w:r w:rsidRPr="00B55535">
              <w:rPr>
                <w:rFonts w:ascii="Tahoma" w:eastAsia="Times New Roman" w:hAnsi="Tahoma" w:cs="Tahoma"/>
                <w:b/>
                <w:bCs/>
                <w:color w:val="FFFFFF"/>
              </w:rPr>
              <w:t>&lt;Company Name&gt;</w:t>
            </w:r>
            <w:r w:rsidRPr="00B55535">
              <w:rPr>
                <w:rFonts w:ascii="Tahoma" w:eastAsia="Times New Roman" w:hAnsi="Tahoma" w:cs="Tahoma"/>
                <w:color w:val="FFFFFF"/>
              </w:rPr>
              <w:br/>
            </w:r>
            <w:r w:rsidRPr="00B55535">
              <w:rPr>
                <w:rFonts w:ascii="Tahoma" w:eastAsia="Times New Roman" w:hAnsi="Tahoma" w:cs="Tahoma"/>
                <w:color w:val="FFFFFF"/>
                <w:sz w:val="20"/>
                <w:szCs w:val="20"/>
              </w:rPr>
              <w:t>&lt;Address&gt;</w:t>
            </w:r>
            <w:r w:rsidRPr="00B55535">
              <w:rPr>
                <w:rFonts w:ascii="Tahoma" w:eastAsia="Times New Roman" w:hAnsi="Tahoma" w:cs="Tahoma"/>
                <w:color w:val="FFFFFF"/>
                <w:sz w:val="20"/>
                <w:szCs w:val="20"/>
              </w:rPr>
              <w:br/>
              <w:t>&lt;Address&gt;</w:t>
            </w:r>
            <w:r w:rsidRPr="00B55535">
              <w:rPr>
                <w:rFonts w:ascii="Tahoma" w:eastAsia="Times New Roman" w:hAnsi="Tahoma" w:cs="Tahoma"/>
                <w:color w:val="FFFFFF"/>
                <w:sz w:val="20"/>
                <w:szCs w:val="20"/>
              </w:rPr>
              <w:br/>
              <w:t>&lt;Contact Number&gt;z</w:t>
            </w:r>
            <w:r w:rsidRPr="00B55535">
              <w:rPr>
                <w:rFonts w:ascii="Tahoma" w:eastAsia="Times New Roman" w:hAnsi="Tahoma" w:cs="Tahoma"/>
                <w:color w:val="FFFFFF"/>
                <w:sz w:val="20"/>
                <w:szCs w:val="20"/>
              </w:rPr>
              <w:br/>
              <w:t>&lt;Website Address&gt;</w:t>
            </w:r>
          </w:p>
        </w:tc>
        <w:tc>
          <w:tcPr>
            <w:tcW w:w="8190" w:type="dxa"/>
            <w:shd w:val="clear" w:color="auto" w:fill="323E4F" w:themeFill="text2" w:themeFillShade="BF"/>
            <w:vAlign w:val="center"/>
          </w:tcPr>
          <w:p w14:paraId="545EAACE" w14:textId="24E2B205" w:rsidR="00B55535" w:rsidRDefault="00B55535" w:rsidP="00B55535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Tahoma" w:eastAsia="Tahoma" w:hAnsi="Tahoma" w:cs="Tahoma"/>
                <w:b/>
                <w:bCs/>
                <w:color w:val="FFFFFF" w:themeColor="background1"/>
                <w:sz w:val="48"/>
                <w:szCs w:val="48"/>
              </w:rPr>
              <w:t>BUSINESS MILEAGE LOG</w:t>
            </w:r>
          </w:p>
        </w:tc>
        <w:tc>
          <w:tcPr>
            <w:tcW w:w="265" w:type="dxa"/>
            <w:tcBorders>
              <w:right w:val="single" w:sz="4" w:space="0" w:color="auto"/>
            </w:tcBorders>
            <w:shd w:val="clear" w:color="auto" w:fill="323E4F" w:themeFill="text2" w:themeFillShade="BF"/>
          </w:tcPr>
          <w:p w14:paraId="4ECB883D" w14:textId="77777777" w:rsidR="00B55535" w:rsidRDefault="00B55535" w:rsidP="00472514"/>
        </w:tc>
      </w:tr>
      <w:tr w:rsidR="00B55535" w:rsidRPr="00B55535" w14:paraId="222DABFE" w14:textId="77777777" w:rsidTr="009F62D8">
        <w:tc>
          <w:tcPr>
            <w:tcW w:w="265" w:type="dxa"/>
            <w:tcBorders>
              <w:left w:val="single" w:sz="4" w:space="0" w:color="auto"/>
              <w:bottom w:val="single" w:sz="4" w:space="0" w:color="auto"/>
            </w:tcBorders>
            <w:shd w:val="clear" w:color="auto" w:fill="323E4F" w:themeFill="text2" w:themeFillShade="BF"/>
          </w:tcPr>
          <w:p w14:paraId="7345D5A6" w14:textId="77777777" w:rsidR="00B55535" w:rsidRPr="00B55535" w:rsidRDefault="00B55535" w:rsidP="00B55535">
            <w:pPr>
              <w:rPr>
                <w:sz w:val="10"/>
                <w:szCs w:val="10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323E4F" w:themeFill="text2" w:themeFillShade="BF"/>
          </w:tcPr>
          <w:p w14:paraId="4C026B65" w14:textId="77777777" w:rsidR="00B55535" w:rsidRPr="00B55535" w:rsidRDefault="00B55535" w:rsidP="00B55535">
            <w:pPr>
              <w:rPr>
                <w:sz w:val="10"/>
                <w:szCs w:val="10"/>
              </w:rPr>
            </w:pPr>
          </w:p>
        </w:tc>
        <w:tc>
          <w:tcPr>
            <w:tcW w:w="4230" w:type="dxa"/>
            <w:tcBorders>
              <w:bottom w:val="single" w:sz="4" w:space="0" w:color="auto"/>
            </w:tcBorders>
            <w:shd w:val="clear" w:color="auto" w:fill="323E4F" w:themeFill="text2" w:themeFillShade="BF"/>
          </w:tcPr>
          <w:p w14:paraId="13DEEBA5" w14:textId="77777777" w:rsidR="00B55535" w:rsidRPr="00B55535" w:rsidRDefault="00B55535" w:rsidP="00B55535">
            <w:pPr>
              <w:rPr>
                <w:sz w:val="10"/>
                <w:szCs w:val="10"/>
              </w:rPr>
            </w:pPr>
          </w:p>
        </w:tc>
        <w:tc>
          <w:tcPr>
            <w:tcW w:w="8190" w:type="dxa"/>
            <w:tcBorders>
              <w:bottom w:val="single" w:sz="4" w:space="0" w:color="auto"/>
            </w:tcBorders>
            <w:shd w:val="clear" w:color="auto" w:fill="323E4F" w:themeFill="text2" w:themeFillShade="BF"/>
          </w:tcPr>
          <w:p w14:paraId="59222CD3" w14:textId="528ED15B" w:rsidR="00B55535" w:rsidRPr="00B55535" w:rsidRDefault="00B55535" w:rsidP="00B55535">
            <w:pPr>
              <w:rPr>
                <w:sz w:val="10"/>
                <w:szCs w:val="10"/>
              </w:rPr>
            </w:pPr>
          </w:p>
        </w:tc>
        <w:tc>
          <w:tcPr>
            <w:tcW w:w="26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323E4F" w:themeFill="text2" w:themeFillShade="BF"/>
          </w:tcPr>
          <w:p w14:paraId="0F1E8DAC" w14:textId="77777777" w:rsidR="00B55535" w:rsidRPr="00B55535" w:rsidRDefault="00B55535" w:rsidP="00B55535">
            <w:pPr>
              <w:rPr>
                <w:sz w:val="10"/>
                <w:szCs w:val="10"/>
              </w:rPr>
            </w:pPr>
          </w:p>
        </w:tc>
      </w:tr>
    </w:tbl>
    <w:tbl>
      <w:tblPr>
        <w:tblW w:w="15470" w:type="dxa"/>
        <w:tblLook w:val="04A0" w:firstRow="1" w:lastRow="0" w:firstColumn="1" w:lastColumn="0" w:noHBand="0" w:noVBand="1"/>
      </w:tblPr>
      <w:tblGrid>
        <w:gridCol w:w="285"/>
        <w:gridCol w:w="1560"/>
        <w:gridCol w:w="340"/>
        <w:gridCol w:w="340"/>
        <w:gridCol w:w="2280"/>
        <w:gridCol w:w="300"/>
        <w:gridCol w:w="40"/>
        <w:gridCol w:w="300"/>
        <w:gridCol w:w="1500"/>
        <w:gridCol w:w="1160"/>
        <w:gridCol w:w="285"/>
        <w:gridCol w:w="55"/>
        <w:gridCol w:w="285"/>
        <w:gridCol w:w="335"/>
        <w:gridCol w:w="870"/>
        <w:gridCol w:w="390"/>
        <w:gridCol w:w="450"/>
        <w:gridCol w:w="340"/>
        <w:gridCol w:w="340"/>
        <w:gridCol w:w="130"/>
        <w:gridCol w:w="1170"/>
        <w:gridCol w:w="2090"/>
        <w:gridCol w:w="285"/>
        <w:gridCol w:w="55"/>
        <w:gridCol w:w="285"/>
      </w:tblGrid>
      <w:tr w:rsidR="00B55535" w:rsidRPr="00B55535" w14:paraId="7BB2A539" w14:textId="77777777" w:rsidTr="00D840F6">
        <w:trPr>
          <w:trHeight w:val="31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1920FE88" w14:textId="3FFAFC31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21D17004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  <w:r w:rsidRPr="00B55535">
              <w:rPr>
                <w:rFonts w:ascii="Tahoma" w:eastAsia="Times New Roman" w:hAnsi="Tahoma" w:cs="Tahoma"/>
                <w:color w:val="000000"/>
                <w:sz w:val="16"/>
                <w:szCs w:val="16"/>
              </w:rPr>
              <w:t>EMPLOYEE ID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7AC2FD4D" w14:textId="3808CA2E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2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257C677D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  <w:r w:rsidRPr="00B55535">
              <w:rPr>
                <w:rFonts w:ascii="Tahoma" w:eastAsia="Times New Roman" w:hAnsi="Tahoma" w:cs="Tahoma"/>
                <w:color w:val="000000"/>
                <w:sz w:val="16"/>
                <w:szCs w:val="16"/>
              </w:rPr>
              <w:t>EMPLOYEE NAME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309AEB45" w14:textId="0ED01253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30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42408D22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  <w:r w:rsidRPr="00B55535">
              <w:rPr>
                <w:rFonts w:ascii="Tahoma" w:eastAsia="Times New Roman" w:hAnsi="Tahoma" w:cs="Tahoma"/>
                <w:color w:val="000000"/>
                <w:sz w:val="16"/>
                <w:szCs w:val="16"/>
              </w:rPr>
              <w:t>TITLE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1732DBD" w14:textId="5BA7E515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12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  <w:hideMark/>
          </w:tcPr>
          <w:p w14:paraId="7AAE8413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  <w:r w:rsidRPr="00B55535">
              <w:rPr>
                <w:rFonts w:ascii="Tahoma" w:eastAsia="Times New Roman" w:hAnsi="Tahoma" w:cs="Tahoma"/>
                <w:color w:val="000000"/>
                <w:sz w:val="16"/>
                <w:szCs w:val="16"/>
              </w:rPr>
              <w:t>DEPARTMENT</w:t>
            </w:r>
          </w:p>
        </w:tc>
        <w:tc>
          <w:tcPr>
            <w:tcW w:w="11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  <w:hideMark/>
          </w:tcPr>
          <w:p w14:paraId="140DB3A2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  <w:r w:rsidRPr="00B55535">
              <w:rPr>
                <w:rFonts w:ascii="Tahoma" w:eastAsia="Times New Roman" w:hAnsi="Tahoma" w:cs="Tahoma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6CB10286" w14:textId="1553214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373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  <w:hideMark/>
          </w:tcPr>
          <w:p w14:paraId="5DBAC31E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  <w:r w:rsidRPr="00B55535">
              <w:rPr>
                <w:rFonts w:ascii="Tahoma" w:eastAsia="Times New Roman" w:hAnsi="Tahoma" w:cs="Tahoma"/>
                <w:color w:val="000000"/>
                <w:sz w:val="16"/>
                <w:szCs w:val="16"/>
              </w:rPr>
              <w:t>SUPERVISOR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60DC3A3A" w14:textId="511EBDA8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</w:p>
        </w:tc>
      </w:tr>
      <w:tr w:rsidR="00B55535" w:rsidRPr="00B55535" w14:paraId="30E29214" w14:textId="77777777" w:rsidTr="00D840F6">
        <w:trPr>
          <w:gridAfter w:val="2"/>
          <w:wAfter w:w="340" w:type="dxa"/>
          <w:trHeight w:val="40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0F7979F7" w14:textId="1AA9BE2B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48AEC1" w14:textId="6B063663" w:rsidR="00B55535" w:rsidRPr="00B55535" w:rsidRDefault="00D840F6" w:rsidP="00B55535">
            <w:pPr>
              <w:spacing w:after="0" w:line="240" w:lineRule="auto"/>
              <w:jc w:val="center"/>
              <w:rPr>
                <w:rFonts w:ascii="Tahoma" w:eastAsia="Times New Roman" w:hAnsi="Tahoma" w:cs="Tahoma"/>
              </w:rPr>
            </w:pPr>
            <w:r w:rsidRPr="00D840F6">
              <w:rPr>
                <w:rFonts w:ascii="Tahoma" w:eastAsia="Times New Roman" w:hAnsi="Tahoma" w:cs="Tahoma"/>
              </w:rPr>
              <w:t>43235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7964FA87" w14:textId="44410E58" w:rsidR="00B55535" w:rsidRPr="00B55535" w:rsidRDefault="00B55535" w:rsidP="00B5553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EBF3C5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</w:rPr>
            </w:pPr>
            <w:r w:rsidRPr="00B55535">
              <w:rPr>
                <w:rFonts w:ascii="Tahoma" w:eastAsia="Times New Roman" w:hAnsi="Tahoma" w:cs="Tahoma"/>
              </w:rPr>
              <w:t>John Smith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3F3A79B" w14:textId="5F5BB126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30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71B362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</w:rPr>
            </w:pPr>
            <w:r w:rsidRPr="00B55535">
              <w:rPr>
                <w:rFonts w:ascii="Tahoma" w:eastAsia="Times New Roman" w:hAnsi="Tahoma" w:cs="Tahoma"/>
              </w:rPr>
              <w:t>Senior Auditor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25FB9AC8" w14:textId="530C2E25" w:rsidR="00B55535" w:rsidRPr="00B55535" w:rsidRDefault="00B55535" w:rsidP="00B5553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38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6DBEF3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</w:rPr>
            </w:pPr>
            <w:r w:rsidRPr="00B55535">
              <w:rPr>
                <w:rFonts w:ascii="Tahoma" w:eastAsia="Times New Roman" w:hAnsi="Tahoma" w:cs="Tahoma"/>
              </w:rPr>
              <w:t>Auditing Department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4D435761" w14:textId="3130607C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37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7BFBAE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</w:rPr>
            </w:pPr>
            <w:r w:rsidRPr="00B55535">
              <w:rPr>
                <w:rFonts w:ascii="Tahoma" w:eastAsia="Times New Roman" w:hAnsi="Tahoma" w:cs="Tahoma"/>
              </w:rPr>
              <w:t>Helen Hunt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4E731B13" w14:textId="235EBB1D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B55535" w:rsidRPr="00B55535" w14:paraId="5C2DDD37" w14:textId="77777777" w:rsidTr="00D840F6">
        <w:trPr>
          <w:trHeight w:val="150"/>
        </w:trPr>
        <w:tc>
          <w:tcPr>
            <w:tcW w:w="15470" w:type="dxa"/>
            <w:gridSpan w:val="25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DBDBDB"/>
            <w:noWrap/>
            <w:vAlign w:val="bottom"/>
          </w:tcPr>
          <w:p w14:paraId="7F0ACB80" w14:textId="043CFC4A" w:rsidR="00B55535" w:rsidRPr="00B55535" w:rsidRDefault="00B55535" w:rsidP="00B5553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10"/>
                <w:szCs w:val="10"/>
              </w:rPr>
            </w:pPr>
          </w:p>
        </w:tc>
      </w:tr>
      <w:tr w:rsidR="00B55535" w:rsidRPr="00B55535" w14:paraId="4B5911FE" w14:textId="77777777" w:rsidTr="00D840F6">
        <w:trPr>
          <w:trHeight w:val="31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668C8096" w14:textId="7CF12D5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  <w:hideMark/>
          </w:tcPr>
          <w:p w14:paraId="372DF321" w14:textId="77777777" w:rsidR="00B55535" w:rsidRPr="00B55535" w:rsidRDefault="00B55535" w:rsidP="00B5553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 w:rsidRPr="00B55535">
              <w:rPr>
                <w:rFonts w:ascii="Tahoma" w:eastAsia="Times New Roman" w:hAnsi="Tahoma" w:cs="Tahoma"/>
                <w:color w:val="FFFFFF"/>
              </w:rPr>
              <w:t>Date</w:t>
            </w:r>
          </w:p>
        </w:tc>
        <w:tc>
          <w:tcPr>
            <w:tcW w:w="2960" w:type="dxa"/>
            <w:gridSpan w:val="4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  <w:hideMark/>
          </w:tcPr>
          <w:p w14:paraId="78D4FD65" w14:textId="77777777" w:rsidR="00B55535" w:rsidRPr="00B55535" w:rsidRDefault="00B55535" w:rsidP="00B5553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 w:rsidRPr="00B55535">
              <w:rPr>
                <w:rFonts w:ascii="Tahoma" w:eastAsia="Times New Roman" w:hAnsi="Tahoma" w:cs="Tahoma"/>
                <w:color w:val="FFFFFF"/>
              </w:rPr>
              <w:t>Business Purpose</w:t>
            </w:r>
          </w:p>
        </w:tc>
        <w:tc>
          <w:tcPr>
            <w:tcW w:w="1800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  <w:hideMark/>
          </w:tcPr>
          <w:p w14:paraId="1E0A05AD" w14:textId="77777777" w:rsidR="00B55535" w:rsidRPr="00B55535" w:rsidRDefault="00B55535" w:rsidP="00B5553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 w:rsidRPr="00B55535">
              <w:rPr>
                <w:rFonts w:ascii="Tahoma" w:eastAsia="Times New Roman" w:hAnsi="Tahoma" w:cs="Tahoma"/>
                <w:color w:val="FFFFFF"/>
              </w:rPr>
              <w:t>From</w:t>
            </w:r>
          </w:p>
        </w:tc>
        <w:tc>
          <w:tcPr>
            <w:tcW w:w="2120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  <w:hideMark/>
          </w:tcPr>
          <w:p w14:paraId="01888C9A" w14:textId="77777777" w:rsidR="00B55535" w:rsidRPr="00B55535" w:rsidRDefault="00B55535" w:rsidP="00B5553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 w:rsidRPr="00B55535">
              <w:rPr>
                <w:rFonts w:ascii="Tahoma" w:eastAsia="Times New Roman" w:hAnsi="Tahoma" w:cs="Tahoma"/>
                <w:color w:val="FFFFFF"/>
              </w:rPr>
              <w:t>To</w:t>
            </w:r>
          </w:p>
        </w:tc>
        <w:tc>
          <w:tcPr>
            <w:tcW w:w="2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  <w:hideMark/>
          </w:tcPr>
          <w:p w14:paraId="6E869FBF" w14:textId="77777777" w:rsidR="00B55535" w:rsidRPr="00B55535" w:rsidRDefault="00B55535" w:rsidP="00B5553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 w:rsidRPr="00B55535">
              <w:rPr>
                <w:rFonts w:ascii="Tahoma" w:eastAsia="Times New Roman" w:hAnsi="Tahoma" w:cs="Tahoma"/>
                <w:color w:val="FFFFFF"/>
              </w:rPr>
              <w:t>Odometer (Miles)</w:t>
            </w:r>
          </w:p>
        </w:tc>
        <w:tc>
          <w:tcPr>
            <w:tcW w:w="117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404040"/>
            <w:vAlign w:val="center"/>
            <w:hideMark/>
          </w:tcPr>
          <w:p w14:paraId="3DAB5E3F" w14:textId="77777777" w:rsidR="00B55535" w:rsidRPr="00B55535" w:rsidRDefault="00B55535" w:rsidP="00B5553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 w:rsidRPr="00B55535">
              <w:rPr>
                <w:rFonts w:ascii="Tahoma" w:eastAsia="Times New Roman" w:hAnsi="Tahoma" w:cs="Tahoma"/>
                <w:color w:val="FFFFFF"/>
              </w:rPr>
              <w:t>Total Mileage</w:t>
            </w:r>
          </w:p>
        </w:tc>
        <w:tc>
          <w:tcPr>
            <w:tcW w:w="2430" w:type="dxa"/>
            <w:gridSpan w:val="3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  <w:hideMark/>
          </w:tcPr>
          <w:p w14:paraId="724B5FA4" w14:textId="77777777" w:rsidR="00B55535" w:rsidRPr="00B55535" w:rsidRDefault="00B55535" w:rsidP="00B5553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 w:rsidRPr="00B55535">
              <w:rPr>
                <w:rFonts w:ascii="Tahoma" w:eastAsia="Times New Roman" w:hAnsi="Tahoma" w:cs="Tahoma"/>
                <w:color w:val="FFFFFF"/>
              </w:rPr>
              <w:t>Remarks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50A0FEBA" w14:textId="32A75190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B55535" w:rsidRPr="00B55535" w14:paraId="505DCFA4" w14:textId="77777777" w:rsidTr="00D840F6">
        <w:trPr>
          <w:trHeight w:val="31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331410BF" w14:textId="4B656BE0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3D33034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FFFFFF"/>
              </w:rPr>
            </w:pPr>
          </w:p>
        </w:tc>
        <w:tc>
          <w:tcPr>
            <w:tcW w:w="2960" w:type="dxa"/>
            <w:gridSpan w:val="4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7ECF2EF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FFFFFF"/>
              </w:rPr>
            </w:pPr>
          </w:p>
        </w:tc>
        <w:tc>
          <w:tcPr>
            <w:tcW w:w="1800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830B5EE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FFFFFF"/>
              </w:rPr>
            </w:pPr>
          </w:p>
        </w:tc>
        <w:tc>
          <w:tcPr>
            <w:tcW w:w="2120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C05615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FFFFFF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  <w:hideMark/>
          </w:tcPr>
          <w:p w14:paraId="70B34FAC" w14:textId="77777777" w:rsidR="00B55535" w:rsidRPr="00B55535" w:rsidRDefault="00B55535" w:rsidP="00B5553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 w:rsidRPr="00B55535">
              <w:rPr>
                <w:rFonts w:ascii="Tahoma" w:eastAsia="Times New Roman" w:hAnsi="Tahoma" w:cs="Tahoma"/>
                <w:color w:val="FFFFFF"/>
              </w:rPr>
              <w:t>Start</w:t>
            </w: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404040"/>
            <w:noWrap/>
            <w:vAlign w:val="center"/>
            <w:hideMark/>
          </w:tcPr>
          <w:p w14:paraId="2A0476D7" w14:textId="77777777" w:rsidR="00B55535" w:rsidRPr="00B55535" w:rsidRDefault="00B55535" w:rsidP="00B55535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FFFFFF"/>
              </w:rPr>
            </w:pPr>
            <w:r w:rsidRPr="00B55535">
              <w:rPr>
                <w:rFonts w:ascii="Tahoma" w:eastAsia="Times New Roman" w:hAnsi="Tahoma" w:cs="Tahoma"/>
                <w:color w:val="FFFFFF"/>
              </w:rPr>
              <w:t>End</w:t>
            </w:r>
          </w:p>
        </w:tc>
        <w:tc>
          <w:tcPr>
            <w:tcW w:w="117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84FEB9A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FFFFFF"/>
              </w:rPr>
            </w:pPr>
          </w:p>
        </w:tc>
        <w:tc>
          <w:tcPr>
            <w:tcW w:w="2430" w:type="dxa"/>
            <w:gridSpan w:val="3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D0E3015" w14:textId="77777777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FFFFFF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24579E3A" w14:textId="57F0E15F" w:rsidR="00B55535" w:rsidRPr="00B55535" w:rsidRDefault="00B55535" w:rsidP="00B55535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D840F6" w:rsidRPr="00B55535" w14:paraId="0F67DD0D" w14:textId="77777777" w:rsidTr="00D840F6">
        <w:trPr>
          <w:trHeight w:val="43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39F3A5BD" w14:textId="0CE8413A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2A115C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  <w:r w:rsidRPr="00B55535">
              <w:rPr>
                <w:rFonts w:ascii="Tahoma" w:eastAsia="Times New Roman" w:hAnsi="Tahoma" w:cs="Tahoma"/>
                <w:color w:val="000000"/>
              </w:rPr>
              <w:t>mm/dd/</w:t>
            </w:r>
            <w:proofErr w:type="spellStart"/>
            <w:r w:rsidRPr="00B55535">
              <w:rPr>
                <w:rFonts w:ascii="Tahoma" w:eastAsia="Times New Roman" w:hAnsi="Tahoma" w:cs="Tahoma"/>
                <w:color w:val="000000"/>
              </w:rPr>
              <w:t>yyyy</w:t>
            </w:r>
            <w:proofErr w:type="spellEnd"/>
          </w:p>
        </w:tc>
        <w:tc>
          <w:tcPr>
            <w:tcW w:w="296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E8DE20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  <w:r w:rsidRPr="00B55535">
              <w:rPr>
                <w:rFonts w:ascii="Tahoma" w:eastAsia="Times New Roman" w:hAnsi="Tahoma" w:cs="Tahoma"/>
                <w:color w:val="000000"/>
              </w:rPr>
              <w:t>Subsidiary Audit</w:t>
            </w: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9E3415" w14:textId="771B5E6A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  <w:r>
              <w:rPr>
                <w:rFonts w:ascii="Tahoma" w:eastAsia="Times New Roman" w:hAnsi="Tahoma" w:cs="Tahoma"/>
                <w:color w:val="000000"/>
              </w:rPr>
              <w:t>Head Office</w:t>
            </w:r>
          </w:p>
        </w:tc>
        <w:tc>
          <w:tcPr>
            <w:tcW w:w="21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410E41" w14:textId="16DA4DF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  <w:r w:rsidRPr="00D840F6">
              <w:rPr>
                <w:rFonts w:ascii="Tahoma" w:eastAsia="Times New Roman" w:hAnsi="Tahoma" w:cs="Tahoma"/>
                <w:color w:val="000000"/>
              </w:rPr>
              <w:t>Fairfax, NJ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CC9A92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  <w:r w:rsidRPr="00B55535">
              <w:rPr>
                <w:rFonts w:ascii="Tahoma" w:eastAsia="Times New Roman" w:hAnsi="Tahoma" w:cs="Tahoma"/>
                <w:color w:val="000000"/>
              </w:rPr>
              <w:t>214785</w:t>
            </w: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52AD68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  <w:r w:rsidRPr="00B55535">
              <w:rPr>
                <w:rFonts w:ascii="Tahoma" w:eastAsia="Times New Roman" w:hAnsi="Tahoma" w:cs="Tahoma"/>
                <w:color w:val="000000"/>
              </w:rPr>
              <w:t>214797</w:t>
            </w:r>
          </w:p>
        </w:tc>
        <w:tc>
          <w:tcPr>
            <w:tcW w:w="11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D32481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  <w:r w:rsidRPr="00B55535">
              <w:rPr>
                <w:rFonts w:ascii="Tahoma" w:eastAsia="Times New Roman" w:hAnsi="Tahoma" w:cs="Tahoma"/>
                <w:color w:val="000000"/>
              </w:rPr>
              <w:t>12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2C4BC4" w14:textId="4571B29B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  <w:r w:rsidRPr="00B55535">
              <w:rPr>
                <w:rFonts w:ascii="Tahoma" w:eastAsia="Times New Roman" w:hAnsi="Tahoma" w:cs="Tahoma"/>
                <w:color w:val="000000"/>
              </w:rPr>
              <w:t xml:space="preserve">Personal </w:t>
            </w:r>
            <w:r>
              <w:rPr>
                <w:rFonts w:ascii="Tahoma" w:eastAsia="Times New Roman" w:hAnsi="Tahoma" w:cs="Tahoma"/>
                <w:color w:val="000000"/>
              </w:rPr>
              <w:t>Car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2863956A" w14:textId="4F02CE1B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D840F6" w:rsidRPr="00B55535" w14:paraId="7D335556" w14:textId="77777777" w:rsidTr="00D840F6">
        <w:trPr>
          <w:trHeight w:val="43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3E8EADA4" w14:textId="451B012C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2A84645" w14:textId="41EA35CC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C9C88CE" w14:textId="25F4F866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C39021B" w14:textId="2CED4822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212AA47" w14:textId="21E36D85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11B46AE" w14:textId="16E9C97D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E732F5F" w14:textId="30466051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3ECFECA" w14:textId="6DFA2410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5F78853" w14:textId="1CCFE112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6435C0D3" w14:textId="39A9BE6C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D840F6" w:rsidRPr="00B55535" w14:paraId="252F0424" w14:textId="77777777" w:rsidTr="00D840F6">
        <w:trPr>
          <w:trHeight w:val="43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73F4EACE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E0C851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71790E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3DFFAD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8677C7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ADBE60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6D1B60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C01C0C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00E108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4AC5E6AB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D840F6" w:rsidRPr="00B55535" w14:paraId="7946E8B9" w14:textId="77777777" w:rsidTr="00D840F6">
        <w:trPr>
          <w:trHeight w:val="43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17BEA0A3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725529A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3DDE9910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FA2E0B8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693A785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98E6765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7214B82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335A8E72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34178B8C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0651556D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D840F6" w:rsidRPr="00B55535" w14:paraId="156121AA" w14:textId="77777777" w:rsidTr="00D840F6">
        <w:trPr>
          <w:trHeight w:val="43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305AEEE7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8BEAC3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BA0253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F7E891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A1E848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58D152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631558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36DA04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568778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3997F364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D840F6" w:rsidRPr="00B55535" w14:paraId="31C33E25" w14:textId="77777777" w:rsidTr="00D840F6">
        <w:trPr>
          <w:trHeight w:val="43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A554488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4330413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430319A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7EBE5F1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FE13847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E38BAA8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15DA815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105FA94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D6AEE82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3A4CDCE6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D840F6" w:rsidRPr="00B55535" w14:paraId="7795D8F4" w14:textId="77777777" w:rsidTr="00D840F6">
        <w:trPr>
          <w:trHeight w:val="43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2A33DC12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8E7515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2E789A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D57AD8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D69494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0E98A7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0322EB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5F92EB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9443D1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47FAB245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D840F6" w:rsidRPr="00B55535" w14:paraId="47244400" w14:textId="77777777" w:rsidTr="00D840F6">
        <w:trPr>
          <w:trHeight w:val="43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AB10B51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50BF3E0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36979CDC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1697E82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7273237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35BE64E3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4312A82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D38B975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42F9D7D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01B9920A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D840F6" w:rsidRPr="00B55535" w14:paraId="3A1D6B8A" w14:textId="77777777" w:rsidTr="00D840F6">
        <w:trPr>
          <w:trHeight w:val="43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5551A0F2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9858CE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939819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3ED8F0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155191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E71479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0935E8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65D7DA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16A67B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0AFD7FD3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D840F6" w:rsidRPr="00B55535" w14:paraId="615A3BAA" w14:textId="77777777" w:rsidTr="00D840F6">
        <w:trPr>
          <w:trHeight w:val="43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15B35537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BD8EEC8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C4D334A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8B58668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6F22C9C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3A61491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56FEBD8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1B7B042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EF1B84E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7A386A7D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D840F6" w:rsidRPr="00B55535" w14:paraId="7CAAF783" w14:textId="77777777" w:rsidTr="00D840F6">
        <w:trPr>
          <w:trHeight w:val="43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5DAFC525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2AF4DB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005C48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E1377B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1A574E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941B48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E79217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DC5CA4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DAC2B7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036CB6BC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D840F6" w:rsidRPr="00B55535" w14:paraId="43705FD8" w14:textId="77777777" w:rsidTr="00D840F6">
        <w:trPr>
          <w:trHeight w:val="43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5E66166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32337194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A990757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BBB86DF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431F300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B44269C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089FFD3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927EA44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B52F76A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28EA66A4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D840F6" w:rsidRPr="00B55535" w14:paraId="04140611" w14:textId="77777777" w:rsidTr="00D840F6">
        <w:trPr>
          <w:trHeight w:val="435"/>
        </w:trPr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919B922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E03B1E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48F213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7B8644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DA9D7E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D8CCDB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37BE7C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93551E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3530F9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35A48877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D840F6" w:rsidRPr="00B55535" w14:paraId="7471A0A5" w14:textId="77777777" w:rsidTr="00D840F6">
        <w:trPr>
          <w:trHeight w:val="435"/>
        </w:trPr>
        <w:tc>
          <w:tcPr>
            <w:tcW w:w="285" w:type="dxa"/>
            <w:tcBorders>
              <w:top w:val="nil"/>
              <w:left w:val="single" w:sz="4" w:space="0" w:color="auto"/>
              <w:right w:val="nil"/>
            </w:tcBorders>
            <w:shd w:val="clear" w:color="000000" w:fill="DBDBDB"/>
            <w:noWrap/>
            <w:vAlign w:val="center"/>
          </w:tcPr>
          <w:p w14:paraId="1501ADEE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900" w:type="dxa"/>
            <w:gridSpan w:val="2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C7A45FE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960" w:type="dxa"/>
            <w:gridSpan w:val="4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9DC2CDD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EB2036A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120" w:type="dxa"/>
            <w:gridSpan w:val="5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E39A6FD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4C81B90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BD6537A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84D6C4E" w14:textId="77777777" w:rsidR="00D840F6" w:rsidRPr="00B55535" w:rsidRDefault="00D840F6" w:rsidP="00D840F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D409EE9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285" w:type="dxa"/>
            <w:tcBorders>
              <w:top w:val="nil"/>
              <w:left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631D41C9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D840F6" w:rsidRPr="00B55535" w14:paraId="3DF532AC" w14:textId="77777777" w:rsidTr="00D840F6">
        <w:trPr>
          <w:trHeight w:val="70"/>
        </w:trPr>
        <w:tc>
          <w:tcPr>
            <w:tcW w:w="15470" w:type="dxa"/>
            <w:gridSpan w:val="2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F878B3A" w14:textId="77777777" w:rsidR="00D840F6" w:rsidRPr="00B55535" w:rsidRDefault="00D840F6" w:rsidP="00D840F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</w:rPr>
            </w:pPr>
          </w:p>
        </w:tc>
      </w:tr>
    </w:tbl>
    <w:p w14:paraId="370046AC" w14:textId="77777777" w:rsidR="00B55535" w:rsidRPr="00B55535" w:rsidRDefault="00B55535" w:rsidP="00B55535">
      <w:pPr>
        <w:rPr>
          <w:sz w:val="2"/>
          <w:szCs w:val="2"/>
        </w:rPr>
      </w:pPr>
    </w:p>
    <w:sectPr w:rsidR="00B55535" w:rsidRPr="00B55535" w:rsidSect="00DF5966">
      <w:headerReference w:type="default" r:id="rId6"/>
      <w:footerReference w:type="default" r:id="rId7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8085B" w14:textId="77777777" w:rsidR="00A558E9" w:rsidRDefault="00A558E9" w:rsidP="00DF5966">
      <w:pPr>
        <w:spacing w:after="0" w:line="240" w:lineRule="auto"/>
      </w:pPr>
      <w:r>
        <w:separator/>
      </w:r>
    </w:p>
  </w:endnote>
  <w:endnote w:type="continuationSeparator" w:id="0">
    <w:p w14:paraId="0820BC53" w14:textId="77777777" w:rsidR="00A558E9" w:rsidRDefault="00A558E9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1DEF9B" w14:textId="77777777" w:rsidR="00A558E9" w:rsidRDefault="00A558E9" w:rsidP="00DF5966">
      <w:pPr>
        <w:spacing w:after="0" w:line="240" w:lineRule="auto"/>
      </w:pPr>
      <w:r>
        <w:separator/>
      </w:r>
    </w:p>
  </w:footnote>
  <w:footnote w:type="continuationSeparator" w:id="0">
    <w:p w14:paraId="264845F6" w14:textId="77777777" w:rsidR="00A558E9" w:rsidRDefault="00A558E9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F799C" w14:textId="2109964C" w:rsidR="00DF5966" w:rsidRPr="0018283A" w:rsidRDefault="00DF5966">
    <w:pPr>
      <w:pStyle w:val="Header"/>
      <w:rPr>
        <w:sz w:val="10"/>
        <w:szCs w:val="10"/>
      </w:rPr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O0NDc0sbQ0MTFT0lEKTi0uzszPAymwrAUABZexGywAAAA="/>
  </w:docVars>
  <w:rsids>
    <w:rsidRoot w:val="00AE120D"/>
    <w:rsid w:val="0006081F"/>
    <w:rsid w:val="000850C0"/>
    <w:rsid w:val="0018283A"/>
    <w:rsid w:val="00193D0B"/>
    <w:rsid w:val="003C6834"/>
    <w:rsid w:val="007032A9"/>
    <w:rsid w:val="00735916"/>
    <w:rsid w:val="00790D62"/>
    <w:rsid w:val="008734A4"/>
    <w:rsid w:val="008B777B"/>
    <w:rsid w:val="008D6D85"/>
    <w:rsid w:val="0097585D"/>
    <w:rsid w:val="009F62D8"/>
    <w:rsid w:val="00A558E9"/>
    <w:rsid w:val="00AC406C"/>
    <w:rsid w:val="00AE120D"/>
    <w:rsid w:val="00B55535"/>
    <w:rsid w:val="00C03089"/>
    <w:rsid w:val="00CB23F6"/>
    <w:rsid w:val="00D840F6"/>
    <w:rsid w:val="00DB22EC"/>
    <w:rsid w:val="00DF5966"/>
    <w:rsid w:val="00F0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93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8</cp:revision>
  <dcterms:created xsi:type="dcterms:W3CDTF">2020-01-20T00:57:00Z</dcterms:created>
  <dcterms:modified xsi:type="dcterms:W3CDTF">2020-01-21T07:59:00Z</dcterms:modified>
</cp:coreProperties>
</file>